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A959F" w14:textId="6A97C608" w:rsidR="00AD481C" w:rsidRDefault="00ED5B93" w:rsidP="00AD481C">
      <w:pPr>
        <w:pStyle w:val="Heading1"/>
      </w:pPr>
      <w:bookmarkStart w:id="0" w:name="_Toc91176792"/>
      <w:bookmarkStart w:id="1" w:name="_Toc94538784"/>
      <w:r>
        <w:t xml:space="preserve">HRPP </w:t>
      </w:r>
      <w:r w:rsidR="00AD481C">
        <w:t>Application Attachment Checklist</w:t>
      </w:r>
      <w:bookmarkEnd w:id="0"/>
      <w:bookmarkEnd w:id="1"/>
      <w:r w:rsidR="00AD481C">
        <w:t xml:space="preserve"> </w:t>
      </w:r>
    </w:p>
    <w:p w14:paraId="04FAC35E" w14:textId="77777777" w:rsidR="00AD481C" w:rsidRDefault="00000000" w:rsidP="00AD481C">
      <w:pPr>
        <w:ind w:left="648" w:hanging="216"/>
      </w:pPr>
      <w:sdt>
        <w:sdtPr>
          <w:id w:val="1043872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444DD">
            <w:rPr>
              <w:rFonts w:ascii="MS Gothic" w:eastAsia="MS Gothic" w:hAnsi="MS Gothic" w:hint="eastAsia"/>
            </w:rPr>
            <w:t>☐</w:t>
          </w:r>
        </w:sdtContent>
      </w:sdt>
      <w:r w:rsidR="00AD481C">
        <w:t xml:space="preserve"> HUD LMISD Source Documentation (LMI Data)</w:t>
      </w:r>
    </w:p>
    <w:p w14:paraId="23258F05" w14:textId="77777777" w:rsidR="00AD481C" w:rsidRDefault="00000000" w:rsidP="00AD481C">
      <w:pPr>
        <w:ind w:left="648" w:hanging="216"/>
      </w:pPr>
      <w:sdt>
        <w:sdtPr>
          <w:id w:val="-1677645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ab/>
      </w:r>
      <w:r w:rsidR="00AD481C" w:rsidRPr="0049143A">
        <w:t xml:space="preserve">Resolution authorizing filing of the application </w:t>
      </w:r>
    </w:p>
    <w:p w14:paraId="72EC6A30" w14:textId="77777777" w:rsidR="00AD481C" w:rsidRPr="0049143A" w:rsidRDefault="00000000" w:rsidP="00AD481C">
      <w:pPr>
        <w:ind w:left="648" w:hanging="216"/>
      </w:pPr>
      <w:sdt>
        <w:sdtPr>
          <w:id w:val="-11945411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ab/>
      </w:r>
      <w:r w:rsidR="00AD481C" w:rsidRPr="0049143A">
        <w:t>SAM.gov registration page</w:t>
      </w:r>
    </w:p>
    <w:p w14:paraId="72B29631" w14:textId="77777777" w:rsidR="00AD481C" w:rsidRPr="0049143A" w:rsidRDefault="00000000" w:rsidP="00AD481C">
      <w:pPr>
        <w:ind w:left="648" w:hanging="216"/>
      </w:pPr>
      <w:sdt>
        <w:sdtPr>
          <w:id w:val="-4210340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ab/>
        <w:t xml:space="preserve">Annual Audit Report and Internal Audit Report </w:t>
      </w:r>
    </w:p>
    <w:p w14:paraId="4838BF3A" w14:textId="77777777" w:rsidR="00AD481C" w:rsidRPr="0049143A" w:rsidRDefault="00000000" w:rsidP="00AD481C">
      <w:pPr>
        <w:ind w:left="648" w:hanging="216"/>
      </w:pPr>
      <w:sdt>
        <w:sdtPr>
          <w:id w:val="-1833673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ab/>
        <w:t xml:space="preserve">Where applicable, </w:t>
      </w:r>
      <w:r w:rsidR="00AD481C" w:rsidRPr="0049143A">
        <w:t>commitment letters</w:t>
      </w:r>
      <w:r w:rsidR="00AD481C" w:rsidDel="005B09C3">
        <w:t xml:space="preserve"> </w:t>
      </w:r>
      <w:r w:rsidR="00AD481C">
        <w:t>(or similar) for o</w:t>
      </w:r>
      <w:r w:rsidR="00AD481C" w:rsidRPr="0049143A">
        <w:t>ther funding sources</w:t>
      </w:r>
    </w:p>
    <w:p w14:paraId="440CDD6D" w14:textId="77777777" w:rsidR="00AD481C" w:rsidRPr="0049143A" w:rsidRDefault="00000000" w:rsidP="00AD481C">
      <w:pPr>
        <w:ind w:left="648" w:hanging="216"/>
      </w:pPr>
      <w:sdt>
        <w:sdtPr>
          <w:id w:val="1081332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ab/>
      </w:r>
      <w:r w:rsidR="00AD481C" w:rsidRPr="0049143A">
        <w:t xml:space="preserve">Clearly defined project area map </w:t>
      </w:r>
      <w:r w:rsidR="00AD481C">
        <w:t xml:space="preserve">(e.g., </w:t>
      </w:r>
      <w:r w:rsidR="00AD481C" w:rsidRPr="0049143A">
        <w:t>topographical, aerial,</w:t>
      </w:r>
      <w:r w:rsidR="00AD481C" w:rsidRPr="0049143A" w:rsidDel="0030187C">
        <w:t xml:space="preserve"> </w:t>
      </w:r>
      <w:r w:rsidR="00AD481C" w:rsidRPr="0049143A">
        <w:t>driving</w:t>
      </w:r>
      <w:r w:rsidR="00AD481C">
        <w:t>)</w:t>
      </w:r>
      <w:r w:rsidR="00AD481C" w:rsidRPr="0049143A">
        <w:t xml:space="preserve"> </w:t>
      </w:r>
    </w:p>
    <w:p w14:paraId="3C9771C5" w14:textId="77777777" w:rsidR="00AD481C" w:rsidRDefault="00000000" w:rsidP="00AD481C">
      <w:pPr>
        <w:ind w:left="648" w:hanging="216"/>
      </w:pPr>
      <w:sdt>
        <w:sdtPr>
          <w:id w:val="-1694599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ab/>
      </w:r>
      <w:r w:rsidR="00AD481C" w:rsidRPr="0049143A">
        <w:t xml:space="preserve">Maps clearly reflecting the </w:t>
      </w:r>
      <w:r w:rsidR="00AD481C">
        <w:t>c</w:t>
      </w:r>
      <w:r w:rsidR="00AD481C" w:rsidRPr="0049143A">
        <w:t xml:space="preserve">ensus area and data if the applying project is based on </w:t>
      </w:r>
      <w:r w:rsidR="00AD481C">
        <w:t>c</w:t>
      </w:r>
      <w:r w:rsidR="00AD481C" w:rsidRPr="0049143A">
        <w:t xml:space="preserve">ensus </w:t>
      </w:r>
      <w:r w:rsidR="00AD481C">
        <w:t>t</w:t>
      </w:r>
      <w:r w:rsidR="00AD481C" w:rsidRPr="0049143A">
        <w:t>ract</w:t>
      </w:r>
      <w:r w:rsidR="00AD481C">
        <w:t xml:space="preserve"> </w:t>
      </w:r>
      <w:r w:rsidR="00AD481C" w:rsidRPr="0049143A">
        <w:t xml:space="preserve">information. (Note: The </w:t>
      </w:r>
      <w:r w:rsidR="00AD481C">
        <w:t>c</w:t>
      </w:r>
      <w:r w:rsidR="00AD481C" w:rsidRPr="0049143A">
        <w:t>ensus area must coincide with the project area)</w:t>
      </w:r>
    </w:p>
    <w:bookmarkStart w:id="2" w:name="_Hlk91865893"/>
    <w:p w14:paraId="18F45DDF" w14:textId="77777777" w:rsidR="00AD481C" w:rsidRDefault="00000000" w:rsidP="00AD481C">
      <w:pPr>
        <w:ind w:left="648" w:hanging="216"/>
      </w:pPr>
      <w:sdt>
        <w:sdtPr>
          <w:id w:val="7621965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ab/>
        <w:t>Policies and Procedures package.</w:t>
      </w:r>
      <w:bookmarkEnd w:id="2"/>
    </w:p>
    <w:p w14:paraId="71C1FC8A" w14:textId="77777777" w:rsidR="005333F7" w:rsidRPr="005877FE" w:rsidRDefault="00000000" w:rsidP="00AD481C">
      <w:pPr>
        <w:ind w:left="648" w:hanging="216"/>
      </w:pPr>
      <w:sdt>
        <w:sdtPr>
          <w:id w:val="-1518068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481C">
            <w:rPr>
              <w:rFonts w:ascii="MS Gothic" w:eastAsia="MS Gothic" w:hAnsi="MS Gothic" w:hint="eastAsia"/>
            </w:rPr>
            <w:t>☐</w:t>
          </w:r>
        </w:sdtContent>
      </w:sdt>
      <w:r w:rsidR="00AD481C">
        <w:t xml:space="preserve"> </w:t>
      </w:r>
      <w:r w:rsidR="00AD481C" w:rsidRPr="0049143A">
        <w:t>Co</w:t>
      </w:r>
      <w:r w:rsidR="00AD481C">
        <w:t>mpleted a</w:t>
      </w:r>
      <w:r w:rsidR="00AD481C" w:rsidRPr="0049143A">
        <w:t xml:space="preserve">pplication </w:t>
      </w:r>
      <w:r w:rsidR="00AD481C">
        <w:t>forms. (Applicants must complete all required forms and fields in the AmpliFund Application.)</w:t>
      </w:r>
    </w:p>
    <w:p w14:paraId="3A0233BE" w14:textId="77777777" w:rsidR="00A5321F" w:rsidRPr="00DF00EF" w:rsidRDefault="00A5321F" w:rsidP="00DF00EF"/>
    <w:sectPr w:rsidR="00A5321F" w:rsidRPr="00DF00EF" w:rsidSect="00C274A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71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CDC7" w14:textId="77777777" w:rsidR="002A37FE" w:rsidRDefault="002A37FE" w:rsidP="00796AF1">
      <w:r>
        <w:separator/>
      </w:r>
    </w:p>
  </w:endnote>
  <w:endnote w:type="continuationSeparator" w:id="0">
    <w:p w14:paraId="1C9FE2AC" w14:textId="77777777" w:rsidR="002A37FE" w:rsidRDefault="002A37FE" w:rsidP="00796AF1">
      <w:r>
        <w:continuationSeparator/>
      </w:r>
    </w:p>
  </w:endnote>
  <w:endnote w:type="continuationNotice" w:id="1">
    <w:p w14:paraId="5263F4EE" w14:textId="77777777" w:rsidR="002A37FE" w:rsidRDefault="002A37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26FA45AD" w14:textId="77777777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512AE89A" wp14:editId="7895428F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7766050" cy="930910"/>
              <wp:effectExtent l="0" t="0" r="6350" b="2540"/>
              <wp:wrapNone/>
              <wp:docPr id="10" name="Picture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66050" cy="9309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2034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7DB990" w14:textId="13FDBFD1" w:rsidR="00C274A1" w:rsidRDefault="00C274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02CBB3" w14:textId="56E1E0E6" w:rsidR="00030BB7" w:rsidRDefault="00030BB7" w:rsidP="00E86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1A88F" w14:textId="77777777" w:rsidR="002A37FE" w:rsidRDefault="002A37FE" w:rsidP="00796AF1">
      <w:r>
        <w:separator/>
      </w:r>
    </w:p>
  </w:footnote>
  <w:footnote w:type="continuationSeparator" w:id="0">
    <w:p w14:paraId="679EC2CF" w14:textId="77777777" w:rsidR="002A37FE" w:rsidRDefault="002A37FE" w:rsidP="00796AF1">
      <w:r>
        <w:continuationSeparator/>
      </w:r>
    </w:p>
  </w:footnote>
  <w:footnote w:type="continuationNotice" w:id="1">
    <w:p w14:paraId="519025E6" w14:textId="77777777" w:rsidR="002A37FE" w:rsidRDefault="002A37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74DE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4F6F6D9D" wp14:editId="00CCF04A">
          <wp:extent cx="1622324" cy="465667"/>
          <wp:effectExtent l="0" t="0" r="3810" b="4445"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8DE8" w14:textId="49DD8412" w:rsidR="00030BB7" w:rsidRDefault="00C274A1" w:rsidP="00233525">
    <w:pPr>
      <w:pStyle w:val="Header"/>
      <w:tabs>
        <w:tab w:val="clear" w:pos="4680"/>
        <w:tab w:val="clear" w:pos="9360"/>
        <w:tab w:val="left" w:pos="12140"/>
      </w:tabs>
      <w:jc w:val="right"/>
    </w:pPr>
    <w:r>
      <w:rPr>
        <w:noProof/>
      </w:rPr>
      <w:drawing>
        <wp:inline distT="0" distB="0" distL="0" distR="0" wp14:anchorId="52207B95" wp14:editId="4331E330">
          <wp:extent cx="1622324" cy="465667"/>
          <wp:effectExtent l="0" t="0" r="3810" b="4445"/>
          <wp:docPr id="25" name="Picture 2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0851008">
    <w:abstractNumId w:val="12"/>
  </w:num>
  <w:num w:numId="2" w16cid:durableId="2064019109">
    <w:abstractNumId w:val="8"/>
  </w:num>
  <w:num w:numId="3" w16cid:durableId="102194430">
    <w:abstractNumId w:val="0"/>
  </w:num>
  <w:num w:numId="4" w16cid:durableId="547184190">
    <w:abstractNumId w:val="2"/>
  </w:num>
  <w:num w:numId="5" w16cid:durableId="496847758">
    <w:abstractNumId w:val="1"/>
  </w:num>
  <w:num w:numId="6" w16cid:durableId="1066682957">
    <w:abstractNumId w:val="13"/>
  </w:num>
  <w:num w:numId="7" w16cid:durableId="939678838">
    <w:abstractNumId w:val="9"/>
  </w:num>
  <w:num w:numId="8" w16cid:durableId="1679455868">
    <w:abstractNumId w:val="10"/>
  </w:num>
  <w:num w:numId="9" w16cid:durableId="25258807">
    <w:abstractNumId w:val="2"/>
  </w:num>
  <w:num w:numId="10" w16cid:durableId="205068954">
    <w:abstractNumId w:val="11"/>
  </w:num>
  <w:num w:numId="11" w16cid:durableId="1477525355">
    <w:abstractNumId w:val="5"/>
  </w:num>
  <w:num w:numId="12" w16cid:durableId="377125117">
    <w:abstractNumId w:val="3"/>
  </w:num>
  <w:num w:numId="13" w16cid:durableId="396978631">
    <w:abstractNumId w:val="7"/>
  </w:num>
  <w:num w:numId="14" w16cid:durableId="1474717122">
    <w:abstractNumId w:val="14"/>
  </w:num>
  <w:num w:numId="15" w16cid:durableId="1743914628">
    <w:abstractNumId w:val="4"/>
  </w:num>
  <w:num w:numId="16" w16cid:durableId="1532571548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CB1CD8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1B1C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7799F"/>
    <w:rsid w:val="002804AD"/>
    <w:rsid w:val="00280ABC"/>
    <w:rsid w:val="00280D82"/>
    <w:rsid w:val="00281255"/>
    <w:rsid w:val="002816E2"/>
    <w:rsid w:val="00282004"/>
    <w:rsid w:val="0028293A"/>
    <w:rsid w:val="00282EF8"/>
    <w:rsid w:val="002841DA"/>
    <w:rsid w:val="0028466C"/>
    <w:rsid w:val="0028477D"/>
    <w:rsid w:val="00284CC0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7FE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2C2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1CAC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1E64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6C87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81C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4A1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052D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1CD8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B93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4DD"/>
    <w:rsid w:val="00F4464F"/>
    <w:rsid w:val="00F44DE6"/>
    <w:rsid w:val="00F45345"/>
    <w:rsid w:val="00F4590F"/>
    <w:rsid w:val="00F5176A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BFB443"/>
  <w15:chartTrackingRefBased/>
  <w15:docId w15:val="{C841A27E-DBEB-421E-87D9-BE0028423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CAC"/>
    <w:pPr>
      <w:keepNext/>
      <w:keepLines/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ilar\Documents\Hagerty\Nebraska\CDBG-DR%20Manual\Program%20guides\HRP_Application%20Attachment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EE91E9-BE6E-4EE2-88F3-33A202453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3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P_Application Attachment Checklist</Template>
  <TotalTime>47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Wentworth</dc:creator>
  <cp:keywords/>
  <dc:description/>
  <cp:lastModifiedBy>Hilary Wentworth</cp:lastModifiedBy>
  <cp:revision>3</cp:revision>
  <cp:lastPrinted>2021-10-29T17:53:00Z</cp:lastPrinted>
  <dcterms:created xsi:type="dcterms:W3CDTF">2022-12-28T23:01:00Z</dcterms:created>
  <dcterms:modified xsi:type="dcterms:W3CDTF">2022-12-28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